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986D27" w14:textId="42575F03" w:rsidR="0092614E" w:rsidRDefault="00515B36" w:rsidP="00515B36">
      <w:pPr>
        <w:jc w:val="center"/>
        <w:rPr>
          <w:b/>
          <w:bCs/>
          <w:sz w:val="44"/>
          <w:szCs w:val="44"/>
          <w:lang w:val="en-US"/>
        </w:rPr>
      </w:pPr>
      <w:r w:rsidRPr="00515B36">
        <w:rPr>
          <w:b/>
          <w:bCs/>
          <w:sz w:val="44"/>
          <w:szCs w:val="44"/>
          <w:lang w:val="en-US"/>
        </w:rPr>
        <w:t>Assignment 1</w:t>
      </w:r>
    </w:p>
    <w:p w14:paraId="0AD3A736" w14:textId="77777777" w:rsidR="00515B36" w:rsidRDefault="00515B36" w:rsidP="00515B36">
      <w:pPr>
        <w:rPr>
          <w:lang w:val="en-US"/>
        </w:rPr>
      </w:pPr>
    </w:p>
    <w:p w14:paraId="3F921FDD" w14:textId="15961D39" w:rsidR="00515B36" w:rsidRDefault="00515B36" w:rsidP="00515B36">
      <w:pPr>
        <w:rPr>
          <w:lang w:val="en-US"/>
        </w:rPr>
      </w:pPr>
      <w:r w:rsidRPr="00515B36">
        <w:rPr>
          <w:lang w:val="en-US"/>
        </w:rPr>
        <w:t xml:space="preserve">Write a simple </w:t>
      </w:r>
      <w:proofErr w:type="gramStart"/>
      <w:r w:rsidRPr="00515B36">
        <w:rPr>
          <w:lang w:val="en-US"/>
        </w:rPr>
        <w:t>program  which</w:t>
      </w:r>
      <w:proofErr w:type="gramEnd"/>
      <w:r w:rsidRPr="00515B36">
        <w:rPr>
          <w:lang w:val="en-US"/>
        </w:rPr>
        <w:t xml:space="preserve"> accepts 4 values for the variables ,use Logical operators to print their results And arithmetic operators for addition subtraction ,multiplication and the division with their respective results each on new line.</w:t>
      </w:r>
      <w:bookmarkStart w:id="0" w:name="_GoBack"/>
      <w:bookmarkEnd w:id="0"/>
    </w:p>
    <w:bookmarkStart w:id="1" w:name="_MON_1709468790"/>
    <w:bookmarkEnd w:id="1"/>
    <w:p w14:paraId="3AEBD93E" w14:textId="7700B961" w:rsidR="008C043A" w:rsidRPr="008C043A" w:rsidRDefault="008C043A" w:rsidP="00515B36">
      <w:pPr>
        <w:rPr>
          <w:lang w:val="en-US"/>
        </w:rPr>
      </w:pPr>
      <w:r>
        <w:rPr>
          <w:b/>
          <w:bCs/>
          <w:sz w:val="44"/>
          <w:szCs w:val="44"/>
          <w:lang w:val="en-US"/>
        </w:rPr>
        <w:object w:dxaOrig="9026" w:dyaOrig="13285" w14:anchorId="04F9FF9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1" type="#_x0000_t75" style="width:463.5pt;height:682.5pt" o:ole="">
            <v:imagedata r:id="rId6" o:title=""/>
          </v:shape>
          <o:OLEObject Type="Embed" ProgID="Word.OpenDocumentText.12" ShapeID="_x0000_i1031" DrawAspect="Content" ObjectID="_1709468886" r:id="rId7"/>
        </w:object>
      </w:r>
    </w:p>
    <w:p w14:paraId="63DD24F2" w14:textId="77777777" w:rsidR="00515B36" w:rsidRPr="00515B36" w:rsidRDefault="00515B36" w:rsidP="00515B36">
      <w:pPr>
        <w:rPr>
          <w:b/>
          <w:bCs/>
          <w:lang w:val="en-US"/>
        </w:rPr>
      </w:pPr>
    </w:p>
    <w:p w14:paraId="35DF3294" w14:textId="77777777" w:rsidR="00515B36" w:rsidRPr="00515B36" w:rsidRDefault="00515B36" w:rsidP="00515B36">
      <w:pPr>
        <w:rPr>
          <w:b/>
          <w:bCs/>
          <w:lang w:val="en-US"/>
        </w:rPr>
      </w:pPr>
    </w:p>
    <w:p w14:paraId="47357A99" w14:textId="77777777" w:rsidR="00515B36" w:rsidRPr="00515B36" w:rsidRDefault="00515B36" w:rsidP="00515B36">
      <w:pPr>
        <w:rPr>
          <w:b/>
          <w:bCs/>
          <w:lang w:val="en-US"/>
        </w:rPr>
      </w:pPr>
    </w:p>
    <w:sectPr w:rsidR="00515B36" w:rsidRPr="00515B3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DC7046" w14:textId="77777777" w:rsidR="00505ACC" w:rsidRDefault="00505ACC" w:rsidP="00723483">
      <w:pPr>
        <w:spacing w:after="0" w:line="240" w:lineRule="auto"/>
      </w:pPr>
      <w:r>
        <w:separator/>
      </w:r>
    </w:p>
  </w:endnote>
  <w:endnote w:type="continuationSeparator" w:id="0">
    <w:p w14:paraId="02E3E364" w14:textId="77777777" w:rsidR="00505ACC" w:rsidRDefault="00505ACC" w:rsidP="007234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8262C4" w14:textId="77777777" w:rsidR="00723483" w:rsidRDefault="0072348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8A13BE" w14:textId="362456C9" w:rsidR="00723483" w:rsidRDefault="00723483">
    <w:pPr>
      <w:pStyle w:val="Footer"/>
    </w:pPr>
    <w:r w:rsidRPr="00723483">
      <w:rPr>
        <w:noProof/>
        <w:highlight w:val="black"/>
      </w:rPr>
      <w:drawing>
        <wp:inline distT="0" distB="0" distL="0" distR="0" wp14:anchorId="148F2BA5" wp14:editId="0A6562AB">
          <wp:extent cx="5731510" cy="673735"/>
          <wp:effectExtent l="0" t="0" r="254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73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75CFE98" w14:textId="77777777" w:rsidR="00723483" w:rsidRDefault="0072348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3D3AFC" w14:textId="77777777" w:rsidR="00723483" w:rsidRDefault="007234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875A4A" w14:textId="77777777" w:rsidR="00505ACC" w:rsidRDefault="00505ACC" w:rsidP="00723483">
      <w:pPr>
        <w:spacing w:after="0" w:line="240" w:lineRule="auto"/>
      </w:pPr>
      <w:r>
        <w:separator/>
      </w:r>
    </w:p>
  </w:footnote>
  <w:footnote w:type="continuationSeparator" w:id="0">
    <w:p w14:paraId="2AF14CEA" w14:textId="77777777" w:rsidR="00505ACC" w:rsidRDefault="00505ACC" w:rsidP="007234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B9866B" w14:textId="77777777" w:rsidR="00723483" w:rsidRDefault="0072348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0CBAA1" w14:textId="52506327" w:rsidR="00723483" w:rsidRDefault="00723483">
    <w:pPr>
      <w:pStyle w:val="Header"/>
    </w:pPr>
    <w:r w:rsidRPr="00723483">
      <w:rPr>
        <w:noProof/>
        <w:highlight w:val="black"/>
      </w:rPr>
      <w:drawing>
        <wp:inline distT="0" distB="0" distL="0" distR="0" wp14:anchorId="0548E3EF" wp14:editId="42F39F01">
          <wp:extent cx="5731510" cy="673735"/>
          <wp:effectExtent l="0" t="0" r="254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73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737F9E6" w14:textId="77777777" w:rsidR="00723483" w:rsidRDefault="0072348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6FA51B" w14:textId="77777777" w:rsidR="00723483" w:rsidRDefault="0072348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xsDAxNTIytTQ3NzBT0lEKTi0uzszPAykwrAUAH73G8CwAAAA="/>
  </w:docVars>
  <w:rsids>
    <w:rsidRoot w:val="00A01278"/>
    <w:rsid w:val="00447484"/>
    <w:rsid w:val="00505ACC"/>
    <w:rsid w:val="00515B36"/>
    <w:rsid w:val="00535F12"/>
    <w:rsid w:val="00723483"/>
    <w:rsid w:val="008C043A"/>
    <w:rsid w:val="0092614E"/>
    <w:rsid w:val="00A01278"/>
    <w:rsid w:val="00AE0E14"/>
    <w:rsid w:val="00D33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82203C"/>
  <w15:chartTrackingRefBased/>
  <w15:docId w15:val="{A00B7CE9-96B3-46BC-9EA7-FE685EA22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3483"/>
  </w:style>
  <w:style w:type="paragraph" w:styleId="Footer">
    <w:name w:val="footer"/>
    <w:basedOn w:val="Normal"/>
    <w:link w:val="Foot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34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763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7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oleObject" Target="embeddings/oleObject1.bin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44</Words>
  <Characters>25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hil Mitra</dc:creator>
  <cp:keywords/>
  <dc:description/>
  <cp:lastModifiedBy>hp</cp:lastModifiedBy>
  <cp:revision>4</cp:revision>
  <dcterms:created xsi:type="dcterms:W3CDTF">2021-06-22T08:04:00Z</dcterms:created>
  <dcterms:modified xsi:type="dcterms:W3CDTF">2022-03-22T10:12:00Z</dcterms:modified>
</cp:coreProperties>
</file>